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5E6F3" w14:textId="18CE9B9B" w:rsidR="00035E61" w:rsidRDefault="00B77B1C">
      <w:r>
        <w:t>See Adobe XD file for Copy</w:t>
      </w:r>
    </w:p>
    <w:sectPr w:rsidR="00035E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YzNja3MLSwMDZS0lEKTi0uzszPAykwrAUAQQWBCiwAAAA="/>
  </w:docVars>
  <w:rsids>
    <w:rsidRoot w:val="00B77B1C"/>
    <w:rsid w:val="002045B2"/>
    <w:rsid w:val="004D40BC"/>
    <w:rsid w:val="00B7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04ABC"/>
  <w15:chartTrackingRefBased/>
  <w15:docId w15:val="{8727D87E-6738-4A32-B56F-3072C6C12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on Hayes</dc:creator>
  <cp:keywords/>
  <dc:description/>
  <cp:lastModifiedBy>Kevon Hayes</cp:lastModifiedBy>
  <cp:revision>1</cp:revision>
  <dcterms:created xsi:type="dcterms:W3CDTF">2021-02-11T02:20:00Z</dcterms:created>
  <dcterms:modified xsi:type="dcterms:W3CDTF">2021-02-11T02:21:00Z</dcterms:modified>
</cp:coreProperties>
</file>